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448D" w:rsidRDefault="001A6BC2" w:rsidP="0015448D">
      <w:pPr>
        <w:pStyle w:val="APAReference"/>
        <w:rPr>
          <w:noProof/>
          <w:lang w:val="en-CA" w:eastAsia="en-CA"/>
        </w:rPr>
      </w:pPr>
      <w:r>
        <w:rPr>
          <w:noProof/>
          <w:lang w:val="en-CA" w:eastAsia="en-CA"/>
        </w:rPr>
        <w:t>Forum Participation Rubric</w:t>
      </w:r>
      <w:bookmarkStart w:id="0" w:name="_GoBack"/>
      <w:bookmarkEnd w:id="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1E0" w:firstRow="1" w:lastRow="1" w:firstColumn="1" w:lastColumn="1" w:noHBand="0" w:noVBand="0"/>
      </w:tblPr>
      <w:tblGrid>
        <w:gridCol w:w="1173"/>
        <w:gridCol w:w="482"/>
        <w:gridCol w:w="2296"/>
        <w:gridCol w:w="2152"/>
        <w:gridCol w:w="3247"/>
      </w:tblGrid>
      <w:tr w:rsidR="001A6BC2" w:rsidRPr="00ED16A0" w:rsidTr="002336D5">
        <w:trPr>
          <w:cantSplit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57" w:type="dxa"/>
              <w:left w:w="28" w:type="dxa"/>
              <w:bottom w:w="28" w:type="dxa"/>
              <w:right w:w="28" w:type="dxa"/>
            </w:tcMar>
          </w:tcPr>
          <w:p w:rsidR="001A6BC2" w:rsidRPr="00ED16A0" w:rsidRDefault="001A6BC2" w:rsidP="002336D5">
            <w:pPr>
              <w:rPr>
                <w:color w:val="000000"/>
                <w:sz w:val="16"/>
                <w:szCs w:val="16"/>
                <w:lang w:val="en-AU"/>
              </w:rPr>
            </w:pPr>
            <w:r w:rsidRPr="00ED16A0">
              <w:rPr>
                <w:color w:val="000000"/>
                <w:sz w:val="16"/>
                <w:szCs w:val="16"/>
                <w:lang w:val="en-AU"/>
              </w:rPr>
              <w:t>Criteria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57" w:type="dxa"/>
              <w:left w:w="28" w:type="dxa"/>
              <w:bottom w:w="28" w:type="dxa"/>
              <w:right w:w="28" w:type="dxa"/>
            </w:tcMar>
          </w:tcPr>
          <w:p w:rsidR="001A6BC2" w:rsidRPr="00ED16A0" w:rsidRDefault="001A6BC2" w:rsidP="002336D5">
            <w:pPr>
              <w:keepNext/>
              <w:keepLines/>
              <w:rPr>
                <w:rFonts w:eastAsia="Calibri"/>
                <w:sz w:val="16"/>
                <w:szCs w:val="16"/>
                <w:lang w:val="en-AU"/>
              </w:rPr>
            </w:pPr>
            <w:r w:rsidRPr="00ED16A0">
              <w:rPr>
                <w:rFonts w:eastAsia="Calibri"/>
                <w:sz w:val="16"/>
                <w:szCs w:val="16"/>
                <w:lang w:val="en-AU"/>
              </w:rPr>
              <w:t>Max. mark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FF99"/>
            <w:tcMar>
              <w:top w:w="57" w:type="dxa"/>
              <w:left w:w="28" w:type="dxa"/>
              <w:bottom w:w="28" w:type="dxa"/>
              <w:right w:w="28" w:type="dxa"/>
            </w:tcMar>
          </w:tcPr>
          <w:p w:rsidR="001A6BC2" w:rsidRPr="00ED16A0" w:rsidRDefault="001A6BC2" w:rsidP="002336D5">
            <w:pPr>
              <w:keepNext/>
              <w:keepLines/>
              <w:rPr>
                <w:rFonts w:eastAsia="Calibri"/>
                <w:sz w:val="16"/>
                <w:szCs w:val="16"/>
                <w:lang w:val="en-AU"/>
              </w:rPr>
            </w:pPr>
            <w:r>
              <w:rPr>
                <w:rFonts w:eastAsia="Calibri"/>
                <w:sz w:val="16"/>
                <w:szCs w:val="16"/>
                <w:lang w:val="en-AU"/>
              </w:rPr>
              <w:t>Poor</w:t>
            </w:r>
            <w:r w:rsidRPr="00ED16A0">
              <w:rPr>
                <w:rFonts w:eastAsia="Calibri"/>
                <w:sz w:val="16"/>
                <w:szCs w:val="16"/>
                <w:lang w:val="en-AU"/>
              </w:rPr>
              <w:br/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CCFF66"/>
            <w:tcMar>
              <w:top w:w="57" w:type="dxa"/>
              <w:left w:w="28" w:type="dxa"/>
              <w:bottom w:w="28" w:type="dxa"/>
              <w:right w:w="28" w:type="dxa"/>
            </w:tcMar>
          </w:tcPr>
          <w:p w:rsidR="001A6BC2" w:rsidRPr="00ED16A0" w:rsidRDefault="001A6BC2" w:rsidP="002336D5">
            <w:pPr>
              <w:keepNext/>
              <w:keepLines/>
              <w:rPr>
                <w:rFonts w:eastAsia="Calibri"/>
                <w:sz w:val="16"/>
                <w:szCs w:val="16"/>
                <w:lang w:val="en-AU"/>
              </w:rPr>
            </w:pPr>
            <w:r>
              <w:rPr>
                <w:rFonts w:eastAsia="Calibri"/>
                <w:sz w:val="16"/>
                <w:szCs w:val="16"/>
                <w:lang w:val="en-AU"/>
              </w:rPr>
              <w:t>Good</w:t>
            </w:r>
            <w:r w:rsidRPr="00ED16A0">
              <w:rPr>
                <w:rFonts w:eastAsia="Calibri"/>
                <w:sz w:val="16"/>
                <w:szCs w:val="16"/>
                <w:lang w:val="en-AU"/>
              </w:rPr>
              <w:br/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66FF99"/>
            <w:tcMar>
              <w:top w:w="57" w:type="dxa"/>
              <w:left w:w="28" w:type="dxa"/>
              <w:bottom w:w="28" w:type="dxa"/>
              <w:right w:w="28" w:type="dxa"/>
            </w:tcMar>
          </w:tcPr>
          <w:p w:rsidR="001A6BC2" w:rsidRPr="00ED16A0" w:rsidRDefault="001A6BC2" w:rsidP="002336D5">
            <w:pPr>
              <w:keepNext/>
              <w:keepLines/>
              <w:rPr>
                <w:rFonts w:eastAsia="Calibri"/>
                <w:sz w:val="16"/>
                <w:szCs w:val="16"/>
                <w:lang w:val="en-AU"/>
              </w:rPr>
            </w:pPr>
            <w:r>
              <w:rPr>
                <w:rFonts w:eastAsia="Calibri"/>
                <w:sz w:val="16"/>
                <w:szCs w:val="16"/>
                <w:lang w:val="en-AU"/>
              </w:rPr>
              <w:t>Exemplary</w:t>
            </w:r>
          </w:p>
        </w:tc>
      </w:tr>
      <w:tr w:rsidR="001A6BC2" w:rsidRPr="00ED16A0" w:rsidTr="002336D5">
        <w:trPr>
          <w:cantSplit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57" w:type="dxa"/>
              <w:left w:w="28" w:type="dxa"/>
              <w:bottom w:w="28" w:type="dxa"/>
              <w:right w:w="28" w:type="dxa"/>
            </w:tcMar>
          </w:tcPr>
          <w:p w:rsidR="001A6BC2" w:rsidRPr="00ED16A0" w:rsidRDefault="001A6BC2" w:rsidP="002336D5">
            <w:pPr>
              <w:rPr>
                <w:color w:val="000000"/>
                <w:sz w:val="16"/>
                <w:szCs w:val="16"/>
                <w:lang w:val="en-AU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57" w:type="dxa"/>
              <w:left w:w="28" w:type="dxa"/>
              <w:bottom w:w="28" w:type="dxa"/>
              <w:right w:w="28" w:type="dxa"/>
            </w:tcMar>
          </w:tcPr>
          <w:p w:rsidR="001A6BC2" w:rsidRPr="00ED16A0" w:rsidRDefault="001A6BC2" w:rsidP="002336D5">
            <w:pPr>
              <w:keepNext/>
              <w:keepLines/>
              <w:rPr>
                <w:rFonts w:eastAsia="Calibri"/>
                <w:sz w:val="16"/>
                <w:szCs w:val="16"/>
                <w:lang w:val="en-AU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57" w:type="dxa"/>
              <w:left w:w="28" w:type="dxa"/>
              <w:bottom w:w="28" w:type="dxa"/>
              <w:right w:w="28" w:type="dxa"/>
            </w:tcMar>
          </w:tcPr>
          <w:p w:rsidR="001A6BC2" w:rsidRPr="00ED16A0" w:rsidRDefault="001A6BC2" w:rsidP="002336D5">
            <w:pPr>
              <w:keepNext/>
              <w:keepLines/>
              <w:rPr>
                <w:rFonts w:eastAsia="Calibri"/>
                <w:sz w:val="16"/>
                <w:szCs w:val="16"/>
                <w:lang w:val="en-AU"/>
              </w:rPr>
            </w:pPr>
            <w:r>
              <w:rPr>
                <w:rFonts w:eastAsia="Calibri"/>
                <w:sz w:val="16"/>
                <w:szCs w:val="16"/>
                <w:lang w:val="en-AU"/>
              </w:rPr>
              <w:t>50</w:t>
            </w:r>
            <w:r w:rsidRPr="00ED16A0">
              <w:rPr>
                <w:rFonts w:eastAsia="Calibri"/>
                <w:sz w:val="16"/>
                <w:szCs w:val="16"/>
                <w:lang w:val="en-AU"/>
              </w:rPr>
              <w:t>% to 73%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57" w:type="dxa"/>
              <w:left w:w="28" w:type="dxa"/>
              <w:bottom w:w="28" w:type="dxa"/>
              <w:right w:w="28" w:type="dxa"/>
            </w:tcMar>
          </w:tcPr>
          <w:p w:rsidR="001A6BC2" w:rsidRPr="00ED16A0" w:rsidRDefault="001A6BC2" w:rsidP="002336D5">
            <w:pPr>
              <w:keepNext/>
              <w:keepLines/>
              <w:rPr>
                <w:rFonts w:eastAsia="Calibri"/>
                <w:sz w:val="16"/>
                <w:szCs w:val="16"/>
                <w:lang w:val="en-AU"/>
              </w:rPr>
            </w:pPr>
            <w:r w:rsidRPr="00ED16A0">
              <w:rPr>
                <w:rFonts w:eastAsia="Calibri"/>
                <w:sz w:val="16"/>
                <w:szCs w:val="16"/>
                <w:lang w:val="en-AU"/>
              </w:rPr>
              <w:t>74% to 89%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57" w:type="dxa"/>
              <w:left w:w="28" w:type="dxa"/>
              <w:bottom w:w="28" w:type="dxa"/>
              <w:right w:w="28" w:type="dxa"/>
            </w:tcMar>
          </w:tcPr>
          <w:p w:rsidR="001A6BC2" w:rsidRPr="00ED16A0" w:rsidRDefault="001A6BC2" w:rsidP="002336D5">
            <w:pPr>
              <w:keepNext/>
              <w:keepLines/>
              <w:rPr>
                <w:rFonts w:eastAsia="Calibri"/>
                <w:sz w:val="16"/>
                <w:szCs w:val="16"/>
                <w:lang w:val="en-AU"/>
              </w:rPr>
            </w:pPr>
            <w:r w:rsidRPr="00ED16A0">
              <w:rPr>
                <w:rFonts w:eastAsia="Calibri"/>
                <w:sz w:val="16"/>
                <w:szCs w:val="16"/>
                <w:lang w:val="en-AU"/>
              </w:rPr>
              <w:t>90% to 100%</w:t>
            </w:r>
          </w:p>
        </w:tc>
      </w:tr>
      <w:tr w:rsidR="001A6BC2" w:rsidRPr="004F1476" w:rsidTr="002336D5">
        <w:trPr>
          <w:cantSplit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57" w:type="dxa"/>
              <w:left w:w="28" w:type="dxa"/>
              <w:bottom w:w="28" w:type="dxa"/>
              <w:right w:w="28" w:type="dxa"/>
            </w:tcMar>
          </w:tcPr>
          <w:p w:rsidR="001A6BC2" w:rsidRPr="004F1476" w:rsidRDefault="001A6BC2" w:rsidP="002336D5">
            <w:pPr>
              <w:rPr>
                <w:color w:val="000000"/>
                <w:sz w:val="16"/>
                <w:szCs w:val="16"/>
                <w:lang w:val="en-AU"/>
              </w:rPr>
            </w:pPr>
            <w:r w:rsidRPr="004F1476">
              <w:rPr>
                <w:sz w:val="16"/>
                <w:szCs w:val="16"/>
              </w:rPr>
              <w:t>Knowledge of the subject matte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57" w:type="dxa"/>
              <w:left w:w="28" w:type="dxa"/>
              <w:bottom w:w="28" w:type="dxa"/>
              <w:right w:w="28" w:type="dxa"/>
            </w:tcMar>
          </w:tcPr>
          <w:p w:rsidR="001A6BC2" w:rsidRPr="004F1476" w:rsidRDefault="001A6BC2" w:rsidP="002336D5">
            <w:pPr>
              <w:rPr>
                <w:color w:val="000000"/>
                <w:sz w:val="16"/>
                <w:szCs w:val="16"/>
                <w:lang w:val="en-AU"/>
              </w:rPr>
            </w:pPr>
            <w:r>
              <w:rPr>
                <w:color w:val="000000"/>
                <w:sz w:val="16"/>
                <w:szCs w:val="16"/>
                <w:lang w:val="en-AU"/>
              </w:rPr>
              <w:t>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57" w:type="dxa"/>
              <w:left w:w="28" w:type="dxa"/>
              <w:bottom w:w="28" w:type="dxa"/>
              <w:right w:w="28" w:type="dxa"/>
            </w:tcMar>
          </w:tcPr>
          <w:p w:rsidR="001A6BC2" w:rsidRPr="004F1476" w:rsidRDefault="001A6BC2" w:rsidP="00D1239F">
            <w:pPr>
              <w:pStyle w:val="StyleBTablecontentssmall"/>
              <w:rPr>
                <w:rFonts w:ascii="Times New Roman" w:hAnsi="Times New Roman"/>
                <w:sz w:val="16"/>
                <w:szCs w:val="16"/>
              </w:rPr>
            </w:pPr>
            <w:r w:rsidRPr="004F1476">
              <w:rPr>
                <w:rFonts w:ascii="Times New Roman" w:hAnsi="Times New Roman"/>
                <w:sz w:val="16"/>
                <w:szCs w:val="16"/>
              </w:rPr>
              <w:t>Original post displays only a minimal grasp of the concepts covered</w:t>
            </w:r>
          </w:p>
          <w:p w:rsidR="001A6BC2" w:rsidRPr="004F1476" w:rsidRDefault="001A6BC2" w:rsidP="00D1239F">
            <w:pPr>
              <w:rPr>
                <w:color w:val="000000"/>
                <w:sz w:val="16"/>
                <w:szCs w:val="16"/>
                <w:lang w:val="en-AU"/>
              </w:rPr>
            </w:pPr>
            <w:r w:rsidRPr="004F1476">
              <w:rPr>
                <w:sz w:val="16"/>
                <w:szCs w:val="16"/>
              </w:rPr>
              <w:t>Does not expand upon the central concepts.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57" w:type="dxa"/>
              <w:left w:w="28" w:type="dxa"/>
              <w:bottom w:w="28" w:type="dxa"/>
              <w:right w:w="28" w:type="dxa"/>
            </w:tcMar>
          </w:tcPr>
          <w:p w:rsidR="001A6BC2" w:rsidRPr="004F1476" w:rsidRDefault="001A6BC2" w:rsidP="002336D5">
            <w:pPr>
              <w:rPr>
                <w:color w:val="000000"/>
                <w:sz w:val="16"/>
                <w:szCs w:val="16"/>
                <w:lang w:val="en-AU"/>
              </w:rPr>
            </w:pPr>
            <w:r w:rsidRPr="004F1476">
              <w:rPr>
                <w:sz w:val="16"/>
                <w:szCs w:val="16"/>
              </w:rPr>
              <w:t>Original post illustrates basic knowledge of the topic without applying or expanding idea.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66FF99"/>
            <w:tcMar>
              <w:top w:w="57" w:type="dxa"/>
              <w:left w:w="28" w:type="dxa"/>
              <w:bottom w:w="28" w:type="dxa"/>
              <w:right w:w="28" w:type="dxa"/>
            </w:tcMar>
          </w:tcPr>
          <w:p w:rsidR="001A6BC2" w:rsidRPr="004F1476" w:rsidRDefault="001A6BC2" w:rsidP="002336D5">
            <w:pPr>
              <w:rPr>
                <w:color w:val="000000"/>
                <w:sz w:val="16"/>
                <w:szCs w:val="16"/>
                <w:lang w:val="en-AU"/>
              </w:rPr>
            </w:pPr>
            <w:r w:rsidRPr="004F1476">
              <w:rPr>
                <w:sz w:val="16"/>
                <w:szCs w:val="16"/>
              </w:rPr>
              <w:t>Original post brings forth new or expanded ideas that reflect high-level critical thinking on the topic and demonstrate practical application.</w:t>
            </w:r>
          </w:p>
        </w:tc>
      </w:tr>
      <w:tr w:rsidR="001A6BC2" w:rsidRPr="004F1476" w:rsidTr="002336D5">
        <w:trPr>
          <w:cantSplit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57" w:type="dxa"/>
              <w:left w:w="28" w:type="dxa"/>
              <w:bottom w:w="28" w:type="dxa"/>
              <w:right w:w="28" w:type="dxa"/>
            </w:tcMar>
          </w:tcPr>
          <w:p w:rsidR="001A6BC2" w:rsidRPr="004F1476" w:rsidRDefault="001A6BC2" w:rsidP="002336D5">
            <w:pPr>
              <w:rPr>
                <w:color w:val="000000"/>
                <w:sz w:val="16"/>
                <w:szCs w:val="16"/>
                <w:lang w:val="en-AU"/>
              </w:rPr>
            </w:pPr>
            <w:r w:rsidRPr="004F1476">
              <w:rPr>
                <w:sz w:val="16"/>
                <w:szCs w:val="16"/>
              </w:rPr>
              <w:t>Evidence of research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57" w:type="dxa"/>
              <w:left w:w="28" w:type="dxa"/>
              <w:bottom w:w="28" w:type="dxa"/>
              <w:right w:w="28" w:type="dxa"/>
            </w:tcMar>
          </w:tcPr>
          <w:p w:rsidR="001A6BC2" w:rsidRPr="004F1476" w:rsidRDefault="001A6BC2" w:rsidP="002336D5">
            <w:pPr>
              <w:rPr>
                <w:color w:val="000000"/>
                <w:sz w:val="16"/>
                <w:szCs w:val="16"/>
                <w:lang w:val="en-AU"/>
              </w:rPr>
            </w:pPr>
            <w:r>
              <w:rPr>
                <w:color w:val="000000"/>
                <w:sz w:val="16"/>
                <w:szCs w:val="16"/>
                <w:lang w:val="en-AU"/>
              </w:rPr>
              <w:t>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57" w:type="dxa"/>
              <w:left w:w="28" w:type="dxa"/>
              <w:bottom w:w="28" w:type="dxa"/>
              <w:right w:w="28" w:type="dxa"/>
            </w:tcMar>
          </w:tcPr>
          <w:p w:rsidR="001A6BC2" w:rsidRPr="004F1476" w:rsidRDefault="001A6BC2" w:rsidP="002336D5">
            <w:pPr>
              <w:rPr>
                <w:color w:val="000000"/>
                <w:sz w:val="16"/>
                <w:szCs w:val="16"/>
                <w:lang w:val="en-AU"/>
              </w:rPr>
            </w:pPr>
            <w:r w:rsidRPr="004F1476">
              <w:rPr>
                <w:sz w:val="16"/>
                <w:szCs w:val="16"/>
              </w:rPr>
              <w:t>Original post lacks supporting research.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57" w:type="dxa"/>
              <w:left w:w="28" w:type="dxa"/>
              <w:bottom w:w="28" w:type="dxa"/>
              <w:right w:w="28" w:type="dxa"/>
            </w:tcMar>
          </w:tcPr>
          <w:p w:rsidR="001A6BC2" w:rsidRPr="004F1476" w:rsidRDefault="001A6BC2" w:rsidP="002336D5">
            <w:pPr>
              <w:rPr>
                <w:color w:val="000000"/>
                <w:sz w:val="16"/>
                <w:szCs w:val="16"/>
                <w:lang w:val="en-AU"/>
              </w:rPr>
            </w:pPr>
            <w:r w:rsidRPr="004F1476">
              <w:rPr>
                <w:sz w:val="16"/>
                <w:szCs w:val="16"/>
              </w:rPr>
              <w:t>Original post uses research to support ideas, but fails to provide citations.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66FF99"/>
            <w:tcMar>
              <w:top w:w="57" w:type="dxa"/>
              <w:left w:w="28" w:type="dxa"/>
              <w:bottom w:w="28" w:type="dxa"/>
              <w:right w:w="28" w:type="dxa"/>
            </w:tcMar>
          </w:tcPr>
          <w:p w:rsidR="001A6BC2" w:rsidRPr="004F1476" w:rsidRDefault="001A6BC2" w:rsidP="002336D5">
            <w:pPr>
              <w:rPr>
                <w:color w:val="000000"/>
                <w:sz w:val="16"/>
                <w:szCs w:val="16"/>
                <w:lang w:val="en-AU"/>
              </w:rPr>
            </w:pPr>
            <w:r w:rsidRPr="004F1476">
              <w:rPr>
                <w:sz w:val="16"/>
                <w:szCs w:val="16"/>
              </w:rPr>
              <w:t>Original post applies research to support and extend ideas. Original post should be 200-300 words. Citations provided support posting.</w:t>
            </w:r>
          </w:p>
        </w:tc>
      </w:tr>
      <w:tr w:rsidR="001A6BC2" w:rsidRPr="004F1476" w:rsidTr="002336D5">
        <w:trPr>
          <w:cantSplit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57" w:type="dxa"/>
              <w:left w:w="28" w:type="dxa"/>
              <w:bottom w:w="28" w:type="dxa"/>
              <w:right w:w="28" w:type="dxa"/>
            </w:tcMar>
          </w:tcPr>
          <w:p w:rsidR="001A6BC2" w:rsidRPr="004F1476" w:rsidRDefault="001A6BC2" w:rsidP="00D1239F">
            <w:pPr>
              <w:rPr>
                <w:color w:val="000000"/>
                <w:sz w:val="16"/>
                <w:szCs w:val="16"/>
                <w:lang w:val="en-AU"/>
              </w:rPr>
            </w:pPr>
            <w:r w:rsidRPr="004F1476">
              <w:rPr>
                <w:sz w:val="16"/>
                <w:szCs w:val="16"/>
              </w:rPr>
              <w:t>Responses to other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57" w:type="dxa"/>
              <w:left w:w="28" w:type="dxa"/>
              <w:bottom w:w="28" w:type="dxa"/>
              <w:right w:w="28" w:type="dxa"/>
            </w:tcMar>
          </w:tcPr>
          <w:p w:rsidR="001A6BC2" w:rsidRPr="004F1476" w:rsidRDefault="001A6BC2" w:rsidP="00D1239F">
            <w:pPr>
              <w:rPr>
                <w:color w:val="000000"/>
                <w:sz w:val="16"/>
                <w:szCs w:val="16"/>
                <w:lang w:val="en-AU"/>
              </w:rPr>
            </w:pPr>
            <w:r>
              <w:rPr>
                <w:color w:val="000000"/>
                <w:sz w:val="16"/>
                <w:szCs w:val="16"/>
                <w:lang w:val="en-AU"/>
              </w:rPr>
              <w:t>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57" w:type="dxa"/>
              <w:left w:w="28" w:type="dxa"/>
              <w:bottom w:w="28" w:type="dxa"/>
              <w:right w:w="28" w:type="dxa"/>
            </w:tcMar>
          </w:tcPr>
          <w:p w:rsidR="001A6BC2" w:rsidRPr="004F1476" w:rsidRDefault="001A6BC2" w:rsidP="00D1239F">
            <w:pPr>
              <w:pStyle w:val="StyleBTablecontentssmall"/>
              <w:rPr>
                <w:rFonts w:ascii="Times New Roman" w:hAnsi="Times New Roman"/>
                <w:sz w:val="16"/>
                <w:szCs w:val="16"/>
              </w:rPr>
            </w:pPr>
            <w:r w:rsidRPr="004F1476">
              <w:rPr>
                <w:rFonts w:ascii="Times New Roman" w:hAnsi="Times New Roman"/>
                <w:sz w:val="16"/>
                <w:szCs w:val="16"/>
              </w:rPr>
              <w:t>Does not refer to the posting directly or simply agrees or disagrees without explanation or no response.</w:t>
            </w:r>
          </w:p>
          <w:p w:rsidR="001A6BC2" w:rsidRPr="004F1476" w:rsidRDefault="001A6BC2" w:rsidP="00D1239F">
            <w:pPr>
              <w:rPr>
                <w:color w:val="000000"/>
                <w:sz w:val="16"/>
                <w:szCs w:val="16"/>
                <w:lang w:val="en-AU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57" w:type="dxa"/>
              <w:left w:w="28" w:type="dxa"/>
              <w:bottom w:w="28" w:type="dxa"/>
              <w:right w:w="28" w:type="dxa"/>
            </w:tcMar>
          </w:tcPr>
          <w:p w:rsidR="001A6BC2" w:rsidRPr="004F1476" w:rsidRDefault="001A6BC2" w:rsidP="00D1239F">
            <w:pPr>
              <w:pStyle w:val="StyleBTablecontentssmall"/>
              <w:rPr>
                <w:rFonts w:ascii="Times New Roman" w:hAnsi="Times New Roman"/>
                <w:sz w:val="16"/>
                <w:szCs w:val="16"/>
              </w:rPr>
            </w:pPr>
            <w:r w:rsidRPr="004F1476">
              <w:rPr>
                <w:rFonts w:ascii="Times New Roman" w:hAnsi="Times New Roman"/>
                <w:sz w:val="16"/>
                <w:szCs w:val="16"/>
              </w:rPr>
              <w:t xml:space="preserve">Supports or refutes the original posting </w:t>
            </w:r>
            <w:r w:rsidRPr="004F1476">
              <w:rPr>
                <w:rFonts w:ascii="Times New Roman" w:hAnsi="Times New Roman"/>
                <w:b/>
                <w:sz w:val="16"/>
                <w:szCs w:val="16"/>
              </w:rPr>
              <w:t>without</w:t>
            </w:r>
            <w:r w:rsidRPr="004F1476">
              <w:rPr>
                <w:rFonts w:ascii="Times New Roman" w:hAnsi="Times New Roman"/>
                <w:sz w:val="16"/>
                <w:szCs w:val="16"/>
              </w:rPr>
              <w:t xml:space="preserve"> furthering the discussion through critical analysis.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66FF99"/>
            <w:tcMar>
              <w:top w:w="57" w:type="dxa"/>
              <w:left w:w="28" w:type="dxa"/>
              <w:bottom w:w="28" w:type="dxa"/>
              <w:right w:w="28" w:type="dxa"/>
            </w:tcMar>
          </w:tcPr>
          <w:p w:rsidR="001A6BC2" w:rsidRPr="004F1476" w:rsidRDefault="001A6BC2" w:rsidP="00D1239F">
            <w:pPr>
              <w:rPr>
                <w:color w:val="000000"/>
                <w:sz w:val="16"/>
                <w:szCs w:val="16"/>
                <w:lang w:val="en-AU"/>
              </w:rPr>
            </w:pPr>
            <w:r w:rsidRPr="004F1476">
              <w:rPr>
                <w:sz w:val="16"/>
                <w:szCs w:val="16"/>
              </w:rPr>
              <w:t>Support or refute the original posting and furthers the discussion with critical analysis.  Follow-up responses should be at least 100 words.  References are optional.</w:t>
            </w:r>
          </w:p>
        </w:tc>
      </w:tr>
      <w:tr w:rsidR="001A6BC2" w:rsidRPr="004F1476" w:rsidTr="002336D5">
        <w:trPr>
          <w:cantSplit/>
        </w:trPr>
        <w:tc>
          <w:tcPr>
            <w:tcW w:w="0" w:type="auto"/>
            <w:shd w:val="clear" w:color="auto" w:fill="auto"/>
            <w:tcMar>
              <w:top w:w="57" w:type="dxa"/>
              <w:left w:w="28" w:type="dxa"/>
              <w:bottom w:w="28" w:type="dxa"/>
              <w:right w:w="28" w:type="dxa"/>
            </w:tcMar>
          </w:tcPr>
          <w:p w:rsidR="001A6BC2" w:rsidRPr="004F1476" w:rsidRDefault="001A6BC2" w:rsidP="00D1239F">
            <w:pPr>
              <w:rPr>
                <w:color w:val="000000"/>
                <w:sz w:val="16"/>
                <w:szCs w:val="16"/>
                <w:lang w:val="en-AU"/>
              </w:rPr>
            </w:pPr>
            <w:r w:rsidRPr="004F1476">
              <w:rPr>
                <w:sz w:val="16"/>
                <w:szCs w:val="16"/>
              </w:rPr>
              <w:t>Timeliness</w:t>
            </w:r>
          </w:p>
        </w:tc>
        <w:tc>
          <w:tcPr>
            <w:tcW w:w="0" w:type="auto"/>
            <w:shd w:val="clear" w:color="auto" w:fill="auto"/>
            <w:tcMar>
              <w:top w:w="57" w:type="dxa"/>
              <w:left w:w="28" w:type="dxa"/>
              <w:bottom w:w="28" w:type="dxa"/>
              <w:right w:w="28" w:type="dxa"/>
            </w:tcMar>
          </w:tcPr>
          <w:p w:rsidR="001A6BC2" w:rsidRPr="004F1476" w:rsidRDefault="001A6BC2" w:rsidP="00D1239F">
            <w:pPr>
              <w:rPr>
                <w:color w:val="000000"/>
                <w:sz w:val="16"/>
                <w:szCs w:val="16"/>
                <w:lang w:val="en-AU"/>
              </w:rPr>
            </w:pPr>
            <w:r>
              <w:rPr>
                <w:color w:val="000000"/>
                <w:sz w:val="16"/>
                <w:szCs w:val="16"/>
                <w:lang w:val="en-AU"/>
              </w:rPr>
              <w:t>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57" w:type="dxa"/>
              <w:left w:w="28" w:type="dxa"/>
              <w:bottom w:w="28" w:type="dxa"/>
              <w:right w:w="28" w:type="dxa"/>
            </w:tcMar>
          </w:tcPr>
          <w:p w:rsidR="001A6BC2" w:rsidRPr="004F1476" w:rsidRDefault="001A6BC2" w:rsidP="00D1239F">
            <w:pPr>
              <w:pStyle w:val="StyleBTablecontentssmall"/>
              <w:rPr>
                <w:rFonts w:ascii="Times New Roman" w:hAnsi="Times New Roman"/>
                <w:sz w:val="16"/>
                <w:szCs w:val="16"/>
              </w:rPr>
            </w:pPr>
            <w:r w:rsidRPr="004F1476">
              <w:rPr>
                <w:rFonts w:ascii="Times New Roman" w:hAnsi="Times New Roman"/>
                <w:sz w:val="16"/>
                <w:szCs w:val="16"/>
              </w:rPr>
              <w:t xml:space="preserve">Initial posting after Saturday </w:t>
            </w:r>
            <w:r w:rsidRPr="004F1476">
              <w:rPr>
                <w:rFonts w:ascii="Times New Roman" w:hAnsi="Times New Roman"/>
                <w:b/>
                <w:sz w:val="16"/>
                <w:szCs w:val="16"/>
              </w:rPr>
              <w:t>OR</w:t>
            </w:r>
            <w:r w:rsidRPr="004F1476">
              <w:rPr>
                <w:rFonts w:ascii="Times New Roman" w:hAnsi="Times New Roman"/>
                <w:sz w:val="16"/>
                <w:szCs w:val="16"/>
              </w:rPr>
              <w:t xml:space="preserve"> response after Tuesday.</w:t>
            </w:r>
          </w:p>
          <w:p w:rsidR="001A6BC2" w:rsidRPr="004F1476" w:rsidRDefault="001A6BC2" w:rsidP="00D1239F">
            <w:pPr>
              <w:rPr>
                <w:color w:val="000000"/>
                <w:sz w:val="16"/>
                <w:szCs w:val="16"/>
                <w:lang w:val="en-AU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57" w:type="dxa"/>
              <w:left w:w="28" w:type="dxa"/>
              <w:bottom w:w="28" w:type="dxa"/>
              <w:right w:w="28" w:type="dxa"/>
            </w:tcMar>
          </w:tcPr>
          <w:p w:rsidR="001A6BC2" w:rsidRPr="004F1476" w:rsidRDefault="001A6BC2" w:rsidP="005E3065">
            <w:pPr>
              <w:rPr>
                <w:color w:val="000000"/>
                <w:sz w:val="16"/>
                <w:szCs w:val="16"/>
                <w:lang w:val="en-AU"/>
              </w:rPr>
            </w:pPr>
            <w:r w:rsidRPr="004F1476">
              <w:rPr>
                <w:sz w:val="16"/>
                <w:szCs w:val="16"/>
              </w:rPr>
              <w:t>Initial posting completed by S</w:t>
            </w:r>
            <w:r>
              <w:rPr>
                <w:sz w:val="16"/>
                <w:szCs w:val="16"/>
              </w:rPr>
              <w:t>unday</w:t>
            </w:r>
            <w:r w:rsidRPr="004F1476">
              <w:rPr>
                <w:sz w:val="16"/>
                <w:szCs w:val="16"/>
              </w:rPr>
              <w:t xml:space="preserve"> and response by Tuesday.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66FF99"/>
            <w:tcMar>
              <w:top w:w="57" w:type="dxa"/>
              <w:left w:w="28" w:type="dxa"/>
              <w:bottom w:w="28" w:type="dxa"/>
              <w:right w:w="28" w:type="dxa"/>
            </w:tcMar>
          </w:tcPr>
          <w:p w:rsidR="001A6BC2" w:rsidRPr="004F1476" w:rsidRDefault="001A6BC2" w:rsidP="00D1239F">
            <w:pPr>
              <w:pStyle w:val="StyleBTablecontentssmall"/>
              <w:rPr>
                <w:rFonts w:ascii="Times New Roman" w:hAnsi="Times New Roman"/>
                <w:sz w:val="16"/>
                <w:szCs w:val="16"/>
              </w:rPr>
            </w:pPr>
            <w:r w:rsidRPr="004F1476">
              <w:rPr>
                <w:rFonts w:ascii="Times New Roman" w:hAnsi="Times New Roman"/>
                <w:sz w:val="16"/>
                <w:szCs w:val="16"/>
              </w:rPr>
              <w:t xml:space="preserve">Initial posting completed by </w:t>
            </w:r>
            <w:r>
              <w:rPr>
                <w:rFonts w:ascii="Times New Roman" w:hAnsi="Times New Roman"/>
                <w:sz w:val="16"/>
                <w:szCs w:val="16"/>
              </w:rPr>
              <w:t>Saturday</w:t>
            </w:r>
            <w:r w:rsidRPr="004F1476">
              <w:rPr>
                <w:rFonts w:ascii="Times New Roman" w:hAnsi="Times New Roman"/>
                <w:sz w:val="16"/>
                <w:szCs w:val="16"/>
              </w:rPr>
              <w:t xml:space="preserve"> </w:t>
            </w:r>
            <w:r w:rsidRPr="004F1476">
              <w:rPr>
                <w:rFonts w:ascii="Times New Roman" w:hAnsi="Times New Roman"/>
                <w:b/>
                <w:sz w:val="16"/>
                <w:szCs w:val="16"/>
              </w:rPr>
              <w:t>AND</w:t>
            </w:r>
            <w:r w:rsidRPr="004F1476">
              <w:rPr>
                <w:rFonts w:ascii="Times New Roman" w:hAnsi="Times New Roman"/>
                <w:sz w:val="16"/>
                <w:szCs w:val="16"/>
              </w:rPr>
              <w:t xml:space="preserve"> response posted by Monday to others.</w:t>
            </w:r>
          </w:p>
          <w:p w:rsidR="001A6BC2" w:rsidRPr="004F1476" w:rsidRDefault="001A6BC2" w:rsidP="00D1239F">
            <w:pPr>
              <w:pStyle w:val="StyleBTablecontentssmall"/>
              <w:rPr>
                <w:rFonts w:ascii="Times New Roman" w:hAnsi="Times New Roman"/>
                <w:b/>
                <w:sz w:val="16"/>
                <w:szCs w:val="16"/>
              </w:rPr>
            </w:pPr>
          </w:p>
        </w:tc>
      </w:tr>
      <w:tr w:rsidR="001A6BC2" w:rsidRPr="004F1476" w:rsidTr="002336D5">
        <w:trPr>
          <w:cantSplit/>
        </w:trPr>
        <w:tc>
          <w:tcPr>
            <w:tcW w:w="0" w:type="auto"/>
            <w:shd w:val="clear" w:color="auto" w:fill="auto"/>
            <w:tcMar>
              <w:top w:w="57" w:type="dxa"/>
              <w:left w:w="28" w:type="dxa"/>
              <w:bottom w:w="28" w:type="dxa"/>
              <w:right w:w="28" w:type="dxa"/>
            </w:tcMar>
          </w:tcPr>
          <w:p w:rsidR="001A6BC2" w:rsidRPr="004F1476" w:rsidRDefault="001A6BC2" w:rsidP="002336D5">
            <w:pPr>
              <w:rPr>
                <w:sz w:val="16"/>
                <w:szCs w:val="16"/>
              </w:rPr>
            </w:pPr>
            <w:r w:rsidRPr="004F1476">
              <w:rPr>
                <w:sz w:val="16"/>
                <w:szCs w:val="16"/>
              </w:rPr>
              <w:t>Grammar, punctuation, spelling</w:t>
            </w:r>
          </w:p>
        </w:tc>
        <w:tc>
          <w:tcPr>
            <w:tcW w:w="0" w:type="auto"/>
            <w:shd w:val="clear" w:color="auto" w:fill="auto"/>
            <w:tcMar>
              <w:top w:w="57" w:type="dxa"/>
              <w:left w:w="28" w:type="dxa"/>
              <w:bottom w:w="28" w:type="dxa"/>
              <w:right w:w="28" w:type="dxa"/>
            </w:tcMar>
          </w:tcPr>
          <w:p w:rsidR="001A6BC2" w:rsidRPr="004F1476" w:rsidRDefault="001A6BC2" w:rsidP="002336D5">
            <w:pPr>
              <w:rPr>
                <w:color w:val="000000"/>
                <w:sz w:val="16"/>
                <w:szCs w:val="16"/>
                <w:lang w:val="en-AU"/>
              </w:rPr>
            </w:pPr>
            <w:r>
              <w:rPr>
                <w:color w:val="000000"/>
                <w:sz w:val="16"/>
                <w:szCs w:val="16"/>
                <w:lang w:val="en-AU"/>
              </w:rPr>
              <w:t>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57" w:type="dxa"/>
              <w:left w:w="28" w:type="dxa"/>
              <w:bottom w:w="28" w:type="dxa"/>
              <w:right w:w="28" w:type="dxa"/>
            </w:tcMar>
          </w:tcPr>
          <w:p w:rsidR="001A6BC2" w:rsidRPr="004F1476" w:rsidRDefault="001A6BC2" w:rsidP="002336D5">
            <w:pPr>
              <w:spacing w:after="238"/>
              <w:rPr>
                <w:color w:val="000000"/>
                <w:sz w:val="16"/>
                <w:szCs w:val="16"/>
                <w:lang w:val="en-AU"/>
              </w:rPr>
            </w:pPr>
            <w:r w:rsidRPr="004F1476">
              <w:rPr>
                <w:sz w:val="16"/>
                <w:szCs w:val="16"/>
              </w:rPr>
              <w:t xml:space="preserve">Substantial errors with significant grammatical and structural problems. 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57" w:type="dxa"/>
              <w:left w:w="28" w:type="dxa"/>
              <w:bottom w:w="28" w:type="dxa"/>
              <w:right w:w="28" w:type="dxa"/>
            </w:tcMar>
          </w:tcPr>
          <w:p w:rsidR="001A6BC2" w:rsidRPr="004F1476" w:rsidRDefault="001A6BC2" w:rsidP="002336D5">
            <w:pPr>
              <w:spacing w:after="119"/>
              <w:rPr>
                <w:color w:val="000000"/>
                <w:sz w:val="16"/>
                <w:szCs w:val="16"/>
                <w:lang w:val="en-AU"/>
              </w:rPr>
            </w:pPr>
            <w:r w:rsidRPr="004F1476">
              <w:rPr>
                <w:sz w:val="16"/>
                <w:szCs w:val="16"/>
              </w:rPr>
              <w:t>Minimal errors.  Sentence structure correct, but basic.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66FF99"/>
            <w:tcMar>
              <w:top w:w="57" w:type="dxa"/>
              <w:left w:w="28" w:type="dxa"/>
              <w:bottom w:w="28" w:type="dxa"/>
              <w:right w:w="28" w:type="dxa"/>
            </w:tcMar>
          </w:tcPr>
          <w:p w:rsidR="001A6BC2" w:rsidRPr="004F1476" w:rsidRDefault="001A6BC2" w:rsidP="002336D5">
            <w:pPr>
              <w:spacing w:after="238"/>
              <w:rPr>
                <w:color w:val="000000"/>
                <w:sz w:val="16"/>
                <w:szCs w:val="16"/>
                <w:lang w:val="en-AU"/>
              </w:rPr>
            </w:pPr>
            <w:r w:rsidRPr="004F1476">
              <w:rPr>
                <w:sz w:val="16"/>
                <w:szCs w:val="16"/>
              </w:rPr>
              <w:t>Absence of errors. Uses compound sentence structure.  Clear that posts have been proofread and/or run through grammar and spell check.</w:t>
            </w:r>
          </w:p>
        </w:tc>
      </w:tr>
    </w:tbl>
    <w:p w:rsidR="0015448D" w:rsidRDefault="0015448D" w:rsidP="0015448D">
      <w:pPr>
        <w:pStyle w:val="APAReference"/>
      </w:pPr>
    </w:p>
    <w:p w:rsidR="000267AD" w:rsidRDefault="000267AD"/>
    <w:sectPr w:rsidR="000267A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7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LMwNDWwNAICAxNDAyUdpeDU4uLM/DyQAsNaAMkf3NwsAAAA"/>
  </w:docVars>
  <w:rsids>
    <w:rsidRoot w:val="0015448D"/>
    <w:rsid w:val="000267AD"/>
    <w:rsid w:val="00037AA6"/>
    <w:rsid w:val="00051A94"/>
    <w:rsid w:val="00056E2F"/>
    <w:rsid w:val="000633DE"/>
    <w:rsid w:val="000738C0"/>
    <w:rsid w:val="000839FF"/>
    <w:rsid w:val="0008565F"/>
    <w:rsid w:val="00093256"/>
    <w:rsid w:val="000961CB"/>
    <w:rsid w:val="000A1CD5"/>
    <w:rsid w:val="000A2100"/>
    <w:rsid w:val="000A22DE"/>
    <w:rsid w:val="000A4F13"/>
    <w:rsid w:val="000A6609"/>
    <w:rsid w:val="000B1A83"/>
    <w:rsid w:val="000B3EAC"/>
    <w:rsid w:val="000B5660"/>
    <w:rsid w:val="000B7A73"/>
    <w:rsid w:val="000C0D08"/>
    <w:rsid w:val="000C1B0C"/>
    <w:rsid w:val="000D2F5F"/>
    <w:rsid w:val="000D7C58"/>
    <w:rsid w:val="000E5A33"/>
    <w:rsid w:val="000F2E23"/>
    <w:rsid w:val="000F77F4"/>
    <w:rsid w:val="00106C27"/>
    <w:rsid w:val="00106E9E"/>
    <w:rsid w:val="00113FEF"/>
    <w:rsid w:val="00117829"/>
    <w:rsid w:val="00120AA8"/>
    <w:rsid w:val="00123AA9"/>
    <w:rsid w:val="00124052"/>
    <w:rsid w:val="00132A42"/>
    <w:rsid w:val="00136D47"/>
    <w:rsid w:val="00141424"/>
    <w:rsid w:val="0015448D"/>
    <w:rsid w:val="001551D8"/>
    <w:rsid w:val="00162C2D"/>
    <w:rsid w:val="0016382E"/>
    <w:rsid w:val="00164A70"/>
    <w:rsid w:val="00167F89"/>
    <w:rsid w:val="00176AFD"/>
    <w:rsid w:val="00180402"/>
    <w:rsid w:val="0018370E"/>
    <w:rsid w:val="00184890"/>
    <w:rsid w:val="00192BDB"/>
    <w:rsid w:val="001A6BC2"/>
    <w:rsid w:val="001B00B5"/>
    <w:rsid w:val="001B059F"/>
    <w:rsid w:val="001B06AE"/>
    <w:rsid w:val="001B33AE"/>
    <w:rsid w:val="001B4EC2"/>
    <w:rsid w:val="001D688E"/>
    <w:rsid w:val="001D7365"/>
    <w:rsid w:val="001D7829"/>
    <w:rsid w:val="001E5BCF"/>
    <w:rsid w:val="001F5636"/>
    <w:rsid w:val="001F64E3"/>
    <w:rsid w:val="00201CE5"/>
    <w:rsid w:val="00207CEB"/>
    <w:rsid w:val="0021106A"/>
    <w:rsid w:val="00213857"/>
    <w:rsid w:val="00216ED4"/>
    <w:rsid w:val="00221BAE"/>
    <w:rsid w:val="00222905"/>
    <w:rsid w:val="002230EC"/>
    <w:rsid w:val="0023665D"/>
    <w:rsid w:val="00237A2E"/>
    <w:rsid w:val="00240E09"/>
    <w:rsid w:val="00241146"/>
    <w:rsid w:val="0024375F"/>
    <w:rsid w:val="00256349"/>
    <w:rsid w:val="00264384"/>
    <w:rsid w:val="0027248C"/>
    <w:rsid w:val="002763DD"/>
    <w:rsid w:val="002A4DC8"/>
    <w:rsid w:val="002A569B"/>
    <w:rsid w:val="002B37D2"/>
    <w:rsid w:val="002B47EB"/>
    <w:rsid w:val="002B563C"/>
    <w:rsid w:val="002B7386"/>
    <w:rsid w:val="002C00A1"/>
    <w:rsid w:val="002C1B43"/>
    <w:rsid w:val="002C3C86"/>
    <w:rsid w:val="002D11A0"/>
    <w:rsid w:val="002D4842"/>
    <w:rsid w:val="002D653B"/>
    <w:rsid w:val="002D729B"/>
    <w:rsid w:val="002E3201"/>
    <w:rsid w:val="002F3E44"/>
    <w:rsid w:val="002F5B93"/>
    <w:rsid w:val="00316601"/>
    <w:rsid w:val="00317202"/>
    <w:rsid w:val="0032295D"/>
    <w:rsid w:val="00323BE7"/>
    <w:rsid w:val="00332F7A"/>
    <w:rsid w:val="00334FC2"/>
    <w:rsid w:val="00340210"/>
    <w:rsid w:val="003533FE"/>
    <w:rsid w:val="00354DE8"/>
    <w:rsid w:val="003611FD"/>
    <w:rsid w:val="00364C33"/>
    <w:rsid w:val="00364F65"/>
    <w:rsid w:val="003660D2"/>
    <w:rsid w:val="003704ED"/>
    <w:rsid w:val="00371CEA"/>
    <w:rsid w:val="00375CF0"/>
    <w:rsid w:val="00377A13"/>
    <w:rsid w:val="003A3281"/>
    <w:rsid w:val="003B2C6B"/>
    <w:rsid w:val="003B52B1"/>
    <w:rsid w:val="003B7DBA"/>
    <w:rsid w:val="003D011A"/>
    <w:rsid w:val="003D2D1B"/>
    <w:rsid w:val="003D4EA5"/>
    <w:rsid w:val="003E260C"/>
    <w:rsid w:val="003E452C"/>
    <w:rsid w:val="003E5D52"/>
    <w:rsid w:val="003E79CA"/>
    <w:rsid w:val="003F6A52"/>
    <w:rsid w:val="00417103"/>
    <w:rsid w:val="004215F5"/>
    <w:rsid w:val="00421DE1"/>
    <w:rsid w:val="00435C08"/>
    <w:rsid w:val="00437DE9"/>
    <w:rsid w:val="00442594"/>
    <w:rsid w:val="00445CD9"/>
    <w:rsid w:val="00457B6B"/>
    <w:rsid w:val="00457F21"/>
    <w:rsid w:val="00474609"/>
    <w:rsid w:val="00481CE6"/>
    <w:rsid w:val="00485D31"/>
    <w:rsid w:val="004866AC"/>
    <w:rsid w:val="00486929"/>
    <w:rsid w:val="00490A79"/>
    <w:rsid w:val="00495506"/>
    <w:rsid w:val="004A3A07"/>
    <w:rsid w:val="004B3476"/>
    <w:rsid w:val="004B75F5"/>
    <w:rsid w:val="004C3B08"/>
    <w:rsid w:val="004D2D94"/>
    <w:rsid w:val="004E29D6"/>
    <w:rsid w:val="004E5A88"/>
    <w:rsid w:val="004F1476"/>
    <w:rsid w:val="004F1FD2"/>
    <w:rsid w:val="004F5219"/>
    <w:rsid w:val="0051027D"/>
    <w:rsid w:val="00523C17"/>
    <w:rsid w:val="005254DF"/>
    <w:rsid w:val="00525A87"/>
    <w:rsid w:val="00530834"/>
    <w:rsid w:val="00540AC4"/>
    <w:rsid w:val="0054709F"/>
    <w:rsid w:val="005479CD"/>
    <w:rsid w:val="0056332E"/>
    <w:rsid w:val="00565124"/>
    <w:rsid w:val="00584712"/>
    <w:rsid w:val="005938CB"/>
    <w:rsid w:val="00594FC5"/>
    <w:rsid w:val="00596772"/>
    <w:rsid w:val="005B36D4"/>
    <w:rsid w:val="005C0E83"/>
    <w:rsid w:val="005C36C4"/>
    <w:rsid w:val="005D1834"/>
    <w:rsid w:val="005D3CE7"/>
    <w:rsid w:val="005E3065"/>
    <w:rsid w:val="00607140"/>
    <w:rsid w:val="00610D7E"/>
    <w:rsid w:val="006171EE"/>
    <w:rsid w:val="00621B9C"/>
    <w:rsid w:val="00622BFD"/>
    <w:rsid w:val="00630DC8"/>
    <w:rsid w:val="00631567"/>
    <w:rsid w:val="00640B56"/>
    <w:rsid w:val="0065352E"/>
    <w:rsid w:val="006577D0"/>
    <w:rsid w:val="00661096"/>
    <w:rsid w:val="006742D6"/>
    <w:rsid w:val="00690627"/>
    <w:rsid w:val="006908B5"/>
    <w:rsid w:val="006B2FA0"/>
    <w:rsid w:val="006C001C"/>
    <w:rsid w:val="006C0579"/>
    <w:rsid w:val="006C0AA9"/>
    <w:rsid w:val="006E35FC"/>
    <w:rsid w:val="006E76A6"/>
    <w:rsid w:val="006F2613"/>
    <w:rsid w:val="006F5C1E"/>
    <w:rsid w:val="007024E6"/>
    <w:rsid w:val="00710212"/>
    <w:rsid w:val="00717932"/>
    <w:rsid w:val="007330CD"/>
    <w:rsid w:val="0073545B"/>
    <w:rsid w:val="00741EE8"/>
    <w:rsid w:val="007466A1"/>
    <w:rsid w:val="00751CFA"/>
    <w:rsid w:val="00754751"/>
    <w:rsid w:val="007564DF"/>
    <w:rsid w:val="007618D5"/>
    <w:rsid w:val="0078190C"/>
    <w:rsid w:val="00781FD4"/>
    <w:rsid w:val="00786704"/>
    <w:rsid w:val="00797DB0"/>
    <w:rsid w:val="007B2125"/>
    <w:rsid w:val="007B2B69"/>
    <w:rsid w:val="007B3B30"/>
    <w:rsid w:val="007B4469"/>
    <w:rsid w:val="007C37FF"/>
    <w:rsid w:val="007C5A5D"/>
    <w:rsid w:val="007E23CD"/>
    <w:rsid w:val="007F0286"/>
    <w:rsid w:val="007F0646"/>
    <w:rsid w:val="0080788B"/>
    <w:rsid w:val="00817FB5"/>
    <w:rsid w:val="00823014"/>
    <w:rsid w:val="0082343F"/>
    <w:rsid w:val="0083029E"/>
    <w:rsid w:val="0083605B"/>
    <w:rsid w:val="00841291"/>
    <w:rsid w:val="00847565"/>
    <w:rsid w:val="00852673"/>
    <w:rsid w:val="0086298F"/>
    <w:rsid w:val="00883C23"/>
    <w:rsid w:val="0088685A"/>
    <w:rsid w:val="00886C12"/>
    <w:rsid w:val="008917F0"/>
    <w:rsid w:val="00897C22"/>
    <w:rsid w:val="008A5A88"/>
    <w:rsid w:val="008A7C5F"/>
    <w:rsid w:val="008B1808"/>
    <w:rsid w:val="008B3B36"/>
    <w:rsid w:val="008C2259"/>
    <w:rsid w:val="008C5656"/>
    <w:rsid w:val="008D4E73"/>
    <w:rsid w:val="008E10D0"/>
    <w:rsid w:val="008F6060"/>
    <w:rsid w:val="00902EB0"/>
    <w:rsid w:val="00903E16"/>
    <w:rsid w:val="00906160"/>
    <w:rsid w:val="009159A9"/>
    <w:rsid w:val="00922500"/>
    <w:rsid w:val="009334D5"/>
    <w:rsid w:val="009478E0"/>
    <w:rsid w:val="00956534"/>
    <w:rsid w:val="00956B14"/>
    <w:rsid w:val="009745C6"/>
    <w:rsid w:val="009766E3"/>
    <w:rsid w:val="00976D0C"/>
    <w:rsid w:val="0099609B"/>
    <w:rsid w:val="009A05E4"/>
    <w:rsid w:val="009B15E1"/>
    <w:rsid w:val="009B6072"/>
    <w:rsid w:val="009B638F"/>
    <w:rsid w:val="009B6A79"/>
    <w:rsid w:val="009B76E2"/>
    <w:rsid w:val="009C309E"/>
    <w:rsid w:val="009C3B81"/>
    <w:rsid w:val="009C5663"/>
    <w:rsid w:val="009D3E69"/>
    <w:rsid w:val="009E5CEE"/>
    <w:rsid w:val="009F1195"/>
    <w:rsid w:val="009F3C49"/>
    <w:rsid w:val="00A00C34"/>
    <w:rsid w:val="00A019D5"/>
    <w:rsid w:val="00A043A5"/>
    <w:rsid w:val="00A06049"/>
    <w:rsid w:val="00A14695"/>
    <w:rsid w:val="00A20F2A"/>
    <w:rsid w:val="00A22CE2"/>
    <w:rsid w:val="00A23740"/>
    <w:rsid w:val="00A324A5"/>
    <w:rsid w:val="00A34000"/>
    <w:rsid w:val="00A43733"/>
    <w:rsid w:val="00A57439"/>
    <w:rsid w:val="00A6540C"/>
    <w:rsid w:val="00A75822"/>
    <w:rsid w:val="00A76361"/>
    <w:rsid w:val="00A86FFD"/>
    <w:rsid w:val="00A9405B"/>
    <w:rsid w:val="00AA0EE3"/>
    <w:rsid w:val="00AA2C15"/>
    <w:rsid w:val="00AA5F31"/>
    <w:rsid w:val="00AC5103"/>
    <w:rsid w:val="00AC52F4"/>
    <w:rsid w:val="00AD43B7"/>
    <w:rsid w:val="00AE58BD"/>
    <w:rsid w:val="00AF36B7"/>
    <w:rsid w:val="00AF56A3"/>
    <w:rsid w:val="00AF75CA"/>
    <w:rsid w:val="00B045A8"/>
    <w:rsid w:val="00B2138A"/>
    <w:rsid w:val="00B2418A"/>
    <w:rsid w:val="00B24B3A"/>
    <w:rsid w:val="00B26B7D"/>
    <w:rsid w:val="00B33DDE"/>
    <w:rsid w:val="00B35654"/>
    <w:rsid w:val="00B53148"/>
    <w:rsid w:val="00B6514F"/>
    <w:rsid w:val="00B7265B"/>
    <w:rsid w:val="00B75667"/>
    <w:rsid w:val="00B925D2"/>
    <w:rsid w:val="00B93266"/>
    <w:rsid w:val="00B94D38"/>
    <w:rsid w:val="00B95DE5"/>
    <w:rsid w:val="00BA1854"/>
    <w:rsid w:val="00BA4C06"/>
    <w:rsid w:val="00BC3D7D"/>
    <w:rsid w:val="00BC5A82"/>
    <w:rsid w:val="00BF2C44"/>
    <w:rsid w:val="00BF5354"/>
    <w:rsid w:val="00C1124B"/>
    <w:rsid w:val="00C20F75"/>
    <w:rsid w:val="00C30703"/>
    <w:rsid w:val="00C357EF"/>
    <w:rsid w:val="00C37C67"/>
    <w:rsid w:val="00C45F46"/>
    <w:rsid w:val="00C500F9"/>
    <w:rsid w:val="00C65B8F"/>
    <w:rsid w:val="00C7373B"/>
    <w:rsid w:val="00C76E9F"/>
    <w:rsid w:val="00C90155"/>
    <w:rsid w:val="00C954E7"/>
    <w:rsid w:val="00CA1BBC"/>
    <w:rsid w:val="00CB4873"/>
    <w:rsid w:val="00CD18DF"/>
    <w:rsid w:val="00CE364D"/>
    <w:rsid w:val="00CE7D66"/>
    <w:rsid w:val="00CF4615"/>
    <w:rsid w:val="00D053E4"/>
    <w:rsid w:val="00D1239F"/>
    <w:rsid w:val="00D242FC"/>
    <w:rsid w:val="00D24313"/>
    <w:rsid w:val="00D26056"/>
    <w:rsid w:val="00D26B8E"/>
    <w:rsid w:val="00D30E5E"/>
    <w:rsid w:val="00D346CC"/>
    <w:rsid w:val="00D360BA"/>
    <w:rsid w:val="00D417F4"/>
    <w:rsid w:val="00D509F5"/>
    <w:rsid w:val="00D51964"/>
    <w:rsid w:val="00D5400B"/>
    <w:rsid w:val="00D70F8C"/>
    <w:rsid w:val="00D73F01"/>
    <w:rsid w:val="00D90AFD"/>
    <w:rsid w:val="00D93D11"/>
    <w:rsid w:val="00DA1DD9"/>
    <w:rsid w:val="00DB171E"/>
    <w:rsid w:val="00DC0FAE"/>
    <w:rsid w:val="00DD00A1"/>
    <w:rsid w:val="00DD1C68"/>
    <w:rsid w:val="00DD29DD"/>
    <w:rsid w:val="00DE1D5E"/>
    <w:rsid w:val="00DE2475"/>
    <w:rsid w:val="00DE4D0C"/>
    <w:rsid w:val="00DE71A9"/>
    <w:rsid w:val="00DF1026"/>
    <w:rsid w:val="00DF35A0"/>
    <w:rsid w:val="00DF68E1"/>
    <w:rsid w:val="00E13470"/>
    <w:rsid w:val="00E17C2E"/>
    <w:rsid w:val="00E202C0"/>
    <w:rsid w:val="00E2566D"/>
    <w:rsid w:val="00E338EE"/>
    <w:rsid w:val="00E41032"/>
    <w:rsid w:val="00E43103"/>
    <w:rsid w:val="00E446D0"/>
    <w:rsid w:val="00E60F23"/>
    <w:rsid w:val="00E64F58"/>
    <w:rsid w:val="00E661EE"/>
    <w:rsid w:val="00E76A81"/>
    <w:rsid w:val="00E77E68"/>
    <w:rsid w:val="00E96A3E"/>
    <w:rsid w:val="00EA10A0"/>
    <w:rsid w:val="00EA4C3B"/>
    <w:rsid w:val="00EB46FD"/>
    <w:rsid w:val="00EB76E7"/>
    <w:rsid w:val="00EC11CA"/>
    <w:rsid w:val="00EC23B0"/>
    <w:rsid w:val="00EC24D1"/>
    <w:rsid w:val="00EC37B8"/>
    <w:rsid w:val="00EC6529"/>
    <w:rsid w:val="00ED02D2"/>
    <w:rsid w:val="00ED1ED2"/>
    <w:rsid w:val="00ED22C9"/>
    <w:rsid w:val="00ED7821"/>
    <w:rsid w:val="00EE05A0"/>
    <w:rsid w:val="00EF2DCD"/>
    <w:rsid w:val="00F07926"/>
    <w:rsid w:val="00F11869"/>
    <w:rsid w:val="00F20A6B"/>
    <w:rsid w:val="00F21E52"/>
    <w:rsid w:val="00F21FCC"/>
    <w:rsid w:val="00F30E09"/>
    <w:rsid w:val="00F4544B"/>
    <w:rsid w:val="00F50BDD"/>
    <w:rsid w:val="00F568FB"/>
    <w:rsid w:val="00F63FAC"/>
    <w:rsid w:val="00F671FD"/>
    <w:rsid w:val="00F708B4"/>
    <w:rsid w:val="00F776C3"/>
    <w:rsid w:val="00F85D59"/>
    <w:rsid w:val="00F9523B"/>
    <w:rsid w:val="00F9634D"/>
    <w:rsid w:val="00F96C3E"/>
    <w:rsid w:val="00FA3FCA"/>
    <w:rsid w:val="00FB7860"/>
    <w:rsid w:val="00FC03FF"/>
    <w:rsid w:val="00FC235A"/>
    <w:rsid w:val="00FD07D6"/>
    <w:rsid w:val="00FD16BF"/>
    <w:rsid w:val="00FD3BC4"/>
    <w:rsid w:val="00FD728B"/>
    <w:rsid w:val="00FE7655"/>
    <w:rsid w:val="00FF5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E74979"/>
  <w15:chartTrackingRefBased/>
  <w15:docId w15:val="{DD6CFE52-5317-4AED-B712-72BC1C92D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48D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College">
    <w:name w:val="eCollege"/>
    <w:basedOn w:val="NormalWeb"/>
    <w:link w:val="eCollegeChar"/>
    <w:qFormat/>
    <w:rsid w:val="00AF75CA"/>
    <w:pPr>
      <w:spacing w:before="580" w:beforeAutospacing="1" w:after="580" w:afterAutospacing="1" w:line="240" w:lineRule="auto"/>
    </w:pPr>
    <w:rPr>
      <w:rFonts w:ascii="Verdana" w:eastAsia="Times New Roman" w:hAnsi="Verdana"/>
      <w:sz w:val="20"/>
      <w:lang w:eastAsia="en-CA"/>
    </w:rPr>
  </w:style>
  <w:style w:type="character" w:customStyle="1" w:styleId="eCollegeChar">
    <w:name w:val="eCollege Char"/>
    <w:basedOn w:val="DefaultParagraphFont"/>
    <w:link w:val="eCollege"/>
    <w:rsid w:val="00AF75CA"/>
    <w:rPr>
      <w:rFonts w:ascii="Verdana" w:eastAsia="Times New Roman" w:hAnsi="Verdana" w:cs="Times New Roman"/>
      <w:sz w:val="20"/>
      <w:szCs w:val="24"/>
      <w:lang w:eastAsia="en-CA"/>
    </w:rPr>
  </w:style>
  <w:style w:type="paragraph" w:styleId="NormalWeb">
    <w:name w:val="Normal (Web)"/>
    <w:basedOn w:val="Normal"/>
    <w:uiPriority w:val="99"/>
    <w:semiHidden/>
    <w:unhideWhenUsed/>
    <w:rsid w:val="00AF75CA"/>
    <w:pPr>
      <w:overflowPunct/>
      <w:autoSpaceDE/>
      <w:autoSpaceDN/>
      <w:adjustRightInd/>
      <w:spacing w:after="160" w:line="259" w:lineRule="auto"/>
      <w:textAlignment w:val="auto"/>
    </w:pPr>
    <w:rPr>
      <w:rFonts w:eastAsiaTheme="minorHAnsi"/>
      <w:sz w:val="24"/>
      <w:szCs w:val="24"/>
      <w:lang w:val="en-CA"/>
    </w:rPr>
  </w:style>
  <w:style w:type="paragraph" w:customStyle="1" w:styleId="APAReference">
    <w:name w:val="APA Reference"/>
    <w:basedOn w:val="Normal"/>
    <w:rsid w:val="0015448D"/>
    <w:pPr>
      <w:spacing w:line="480" w:lineRule="auto"/>
      <w:ind w:left="720" w:hanging="720"/>
    </w:pPr>
    <w:rPr>
      <w:sz w:val="24"/>
    </w:rPr>
  </w:style>
  <w:style w:type="paragraph" w:customStyle="1" w:styleId="StyleBTablecontentssmall">
    <w:name w:val="StyleB_Table contents small"/>
    <w:basedOn w:val="Normal"/>
    <w:qFormat/>
    <w:rsid w:val="00D1239F"/>
    <w:pPr>
      <w:overflowPunct/>
      <w:autoSpaceDE/>
      <w:autoSpaceDN/>
      <w:adjustRightInd/>
      <w:textAlignment w:val="auto"/>
    </w:pPr>
    <w:rPr>
      <w:rFonts w:ascii="Arial" w:eastAsia="Cambria" w:hAnsi="Arial"/>
      <w:sz w:val="1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0</Words>
  <Characters>14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Yensen</dc:creator>
  <cp:keywords/>
  <dc:description/>
  <cp:lastModifiedBy>Jack Yensen</cp:lastModifiedBy>
  <cp:revision>2</cp:revision>
  <dcterms:created xsi:type="dcterms:W3CDTF">2016-05-15T15:33:00Z</dcterms:created>
  <dcterms:modified xsi:type="dcterms:W3CDTF">2016-05-15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merican Psychological Association 6th Edition</vt:lpwstr>
  </property>
  <property fmtid="{D5CDD505-2E9C-101B-9397-08002B2CF9AE}" pid="3" name="style">
    <vt:lpwstr>ieee</vt:lpwstr>
  </property>
</Properties>
</file>